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Brazil</w:t>
      </w:r>
      <w:r>
        <w:t xml:space="preserve"> </w:t>
      </w:r>
      <w:r>
        <w:t xml:space="preserve">Brasília</w:t>
      </w:r>
    </w:p>
    <w:bookmarkStart w:id="20" w:name="X32eb68d8568eca01445a39db9cec815b2e9c24f"/>
    <w:p>
      <w:pPr>
        <w:pStyle w:val="Heading1"/>
      </w:pPr>
      <w:r>
        <w:t xml:space="preserve">Cover Letter for Automotive Engineer Position in Brazil Brasília</w:t>
      </w:r>
    </w:p>
    <w:p>
      <w:pPr>
        <w:pStyle w:val="FirstParagraph"/>
      </w:pPr>
      <w:r>
        <w:t xml:space="preserve">Dear Hiring Manager,</w:t>
      </w:r>
    </w:p>
    <w:p>
      <w:pPr>
        <w:pStyle w:val="BodyText"/>
      </w:pPr>
      <w:r>
        <w:t xml:space="preserve">I am writing to express my strong interest in the Automotive Engineer position at [Company Name] in Brazil, specifically within the vibrant city of Brasília. As a highly motivated and skilled professional with over [X years] of experience in automotive engineering, I am eager to contribute my expertise to a dynamic organization that values innovation, sustainability, and excellence. My background aligns perfectly with the demands of this role, and I am particularly drawn to the opportunity to work in Brasília, a city known for its unique blend of modern infrastructure and growing industrial significance in Brazil.</w:t>
      </w:r>
    </w:p>
    <w:p>
      <w:pPr>
        <w:pStyle w:val="BodyText"/>
      </w:pPr>
      <w:r>
        <w:t xml:space="preserve">With a degree in Mechanical Engineering from [University Name] and advanced certifications in automotive systems design, I have developed a comprehensive understanding of vehicle development, manufacturing processes, and cutting-edge technologies. My career has been dedicated to advancing the automotive industry through precision engineering, cost-effective solutions, and adherence to stringent quality standards. I have worked on projects ranging from electric vehicle integration to hybrid powertrain optimization, ensuring that my skills are both versatile and forward-thinking.</w:t>
      </w:r>
    </w:p>
    <w:p>
      <w:pPr>
        <w:pStyle w:val="BodyText"/>
      </w:pPr>
      <w:r>
        <w:t xml:space="preserve">One of my most significant achievements as an Automotive Engineer was leading a team to redesign a fuel-efficient engine component for a mid-sized SUV, which reduced emissions by 15% while maintaining performance benchmarks. This project not only showcased my technical acumen but also highlighted my ability to collaborate across disciplines, from R&amp;D to production teams. My experience in Brazil’s automotive sector, though limited to [specific projects or roles if applicable], has instilled in me a deep appreciation for the country’s unique challenges and opportunities. I understand the importance of adapting global innovations to local market needs, such as compliance with Brazil’s environmental regulations and the demands of diverse consumer preferences.</w:t>
      </w:r>
    </w:p>
    <w:p>
      <w:pPr>
        <w:pStyle w:val="BodyText"/>
      </w:pPr>
      <w:r>
        <w:t xml:space="preserve">Brasília, as the capital of Brazil, is a hub for government initiatives and technological advancements in transportation. The city’s commitment to sustainable development and infrastructure growth makes it an ideal location for an Automotive Engineer to contribute meaningfully. I am particularly excited about the potential to work on projects that align with Brazil’s vision for green mobility, such as electric vehicle adoption and smart transportation systems. My passion for automotive engineering is driven by a desire to create solutions that are not only technologically advanced but also environmentally responsible and accessible to a broad audience.</w:t>
      </w:r>
    </w:p>
    <w:p>
      <w:pPr>
        <w:pStyle w:val="BodyText"/>
      </w:pPr>
      <w:r>
        <w:t xml:space="preserve">Throughout my career, I have prioritized continuous learning and professional growth. I stay updated on industry trends through memberships in organizations like [relevant associations, e.g., SAE International or ABNT] and by participating in workshops focused on emerging technologies such as autonomous driving and artificial intelligence in vehicle systems. This commitment to staying at the forefront of innovation ensures that I can bring fresh ideas and actionable strategies to [Company Name]. In Brazil Brasília, where the automotive industry is evolving rapidly, my ability to adapt and innovate will be a valuable asset.</w:t>
      </w:r>
    </w:p>
    <w:p>
      <w:pPr>
        <w:pStyle w:val="BodyText"/>
      </w:pPr>
      <w:r>
        <w:t xml:space="preserve">My strengths as an Automotive Engineer include strong analytical skills, attention to detail, and a results-driven mindset. I have experience with CAD software (e.g., CATIA, SolidWorks), simulation tools (e.g., ANSYS), and data analysis platforms that enable me to optimize vehicle performance and reduce development timelines. Additionally, my proficiency in Portuguese (and English) allows me to communicate effectively with diverse teams and stakeholders, a critical factor in Brazil’s multicultural work environment. I am also familiar with Brazilian standards for automotive safety and emissions, which ensures that my projects meet local regulatory requirements without compromising on quality or innovation.</w:t>
      </w:r>
    </w:p>
    <w:p>
      <w:pPr>
        <w:pStyle w:val="BodyText"/>
      </w:pPr>
      <w:r>
        <w:t xml:space="preserve">I am particularly impressed by [Company Name]’s reputation as a leader in the Brazilian automotive industry and its dedication to pushing boundaries in engineering excellence. The opportunity to contribute to your team’s mission of developing next-generation vehicles is both exciting and aligned with my professional aspirations. I am confident that my technical expertise, hands-on experience, and enthusiasm for automotive engineering will enable me to make meaningful contributions to your organization’s success in Brasília.</w:t>
      </w:r>
    </w:p>
    <w:p>
      <w:pPr>
        <w:pStyle w:val="BodyText"/>
      </w:pPr>
      <w:r>
        <w:t xml:space="preserve">Thank you for considering my application. I would be honored to discuss how my background and skills align with the needs of [Company Name]. I am available at your earliest convenience for an interview and can be reached at [Your Phone Number] or via email at [Your Email Address]. I look forward to the opportunity to contribute to the continued growth and innovation of your company in Brazil Brasília.</w:t>
      </w:r>
    </w:p>
    <w:p>
      <w:pPr>
        <w:pStyle w:val="BodyText"/>
      </w:pPr>
      <w:r>
        <w:t xml:space="preserve">Sincerely,</w:t>
      </w:r>
      <w:r>
        <w:br/>
      </w:r>
      <w:r>
        <w:t xml:space="preserve">[Your Full Name]</w:t>
      </w:r>
      <w:r>
        <w:br/>
      </w: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 in Brazil Brasília</dc:title>
  <dc:creator/>
  <cp:keywords/>
  <dcterms:created xsi:type="dcterms:W3CDTF">2026-07-24T03:56:27Z</dcterms:created>
  <dcterms:modified xsi:type="dcterms:W3CDTF">2026-07-24T03:56:27Z</dcterms:modified>
</cp:coreProperties>
</file>

<file path=docProps/custom.xml><?xml version="1.0" encoding="utf-8"?>
<Properties xmlns="http://schemas.openxmlformats.org/officeDocument/2006/custom-properties" xmlns:vt="http://schemas.openxmlformats.org/officeDocument/2006/docPropsVTypes"/>
</file>